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B13801" w14:textId="416FB762" w:rsidR="00664D5A" w:rsidRDefault="00664D5A" w:rsidP="00664D5A">
      <w:pPr>
        <w:spacing w:line="240" w:lineRule="auto"/>
        <w:ind w:right="-432"/>
        <w:jc w:val="right"/>
        <w:rPr>
          <w:rFonts w:ascii="Calibri" w:eastAsia="Calibri" w:hAnsi="Calibri" w:cs="Calibri"/>
          <w:b/>
          <w:sz w:val="24"/>
          <w:szCs w:val="24"/>
        </w:rPr>
      </w:pPr>
    </w:p>
    <w:p w14:paraId="37BE68D6" w14:textId="77777777" w:rsidR="00664D5A" w:rsidRDefault="00664D5A" w:rsidP="00664D5A">
      <w:pP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</w:p>
    <w:p w14:paraId="1EC8B7DB" w14:textId="614B9585" w:rsidR="00664D5A" w:rsidRDefault="00664D5A" w:rsidP="00664D5A">
      <w:pP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Assignment Cover Sheet</w:t>
      </w:r>
    </w:p>
    <w:p w14:paraId="1542056F" w14:textId="314E7700" w:rsidR="00664D5A" w:rsidRPr="002D5A72" w:rsidRDefault="00C92A44" w:rsidP="002D5A72">
      <w:pPr>
        <w:pStyle w:val="Title"/>
        <w:jc w:val="center"/>
        <w:rPr>
          <w:rFonts w:ascii="Calibri" w:eastAsia="Calibri" w:hAnsi="Calibri" w:cs="Calibri"/>
          <w:sz w:val="24"/>
          <w:szCs w:val="24"/>
        </w:rPr>
      </w:pPr>
      <w:r>
        <w:t>CREATIVE CODER</w:t>
      </w:r>
    </w:p>
    <w:p w14:paraId="78320111" w14:textId="77777777" w:rsidR="00664D5A" w:rsidRDefault="00664D5A" w:rsidP="00664D5A">
      <w:pPr>
        <w:spacing w:line="240" w:lineRule="auto"/>
        <w:rPr>
          <w:rFonts w:ascii="Calibri" w:eastAsia="Calibri" w:hAnsi="Calibri" w:cs="Calibri"/>
          <w:b/>
        </w:rPr>
      </w:pPr>
    </w:p>
    <w:p w14:paraId="315FD260" w14:textId="15BDB4B7" w:rsidR="00664D5A" w:rsidRDefault="00664D5A" w:rsidP="00664D5A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o be completed </w:t>
      </w:r>
      <w:r>
        <w:rPr>
          <w:rFonts w:ascii="Calibri" w:eastAsia="Calibri" w:hAnsi="Calibri" w:cs="Calibri"/>
          <w:b/>
        </w:rPr>
        <w:t>electronically</w:t>
      </w:r>
      <w:r>
        <w:rPr>
          <w:rFonts w:ascii="Calibri" w:eastAsia="Calibri" w:hAnsi="Calibri" w:cs="Calibri"/>
        </w:rPr>
        <w:t xml:space="preserve"> by the student and submitted with each piece of work. Please upload this completed cover sheet via Turnitin</w:t>
      </w:r>
      <w:r w:rsidR="000F1AEE">
        <w:rPr>
          <w:rFonts w:ascii="Calibri" w:eastAsia="Calibri" w:hAnsi="Calibri" w:cs="Calibri"/>
        </w:rPr>
        <w:t>.</w:t>
      </w:r>
    </w:p>
    <w:p w14:paraId="4416879D" w14:textId="77777777" w:rsidR="00664D5A" w:rsidRDefault="00664D5A" w:rsidP="00664D5A">
      <w:pPr>
        <w:spacing w:line="240" w:lineRule="auto"/>
        <w:rPr>
          <w:rFonts w:ascii="Calibri" w:eastAsia="Calibri" w:hAnsi="Calibri" w:cs="Calibri"/>
        </w:rPr>
      </w:pPr>
    </w:p>
    <w:p w14:paraId="2F5D6A9A" w14:textId="154E8F85" w:rsidR="00664D5A" w:rsidRPr="00522E19" w:rsidRDefault="00664D5A" w:rsidP="00522E19">
      <w:pPr>
        <w:spacing w:line="240" w:lineRule="auto"/>
      </w:pPr>
      <w:r>
        <w:rPr>
          <w:rFonts w:ascii="Calibri" w:eastAsia="Calibri" w:hAnsi="Calibri" w:cs="Calibri"/>
          <w:b/>
        </w:rPr>
        <w:t>Assignment Title:</w:t>
      </w:r>
      <w:r>
        <w:rPr>
          <w:rFonts w:ascii="Calibri" w:eastAsia="Calibri" w:hAnsi="Calibri" w:cs="Calibri"/>
        </w:rPr>
        <w:t xml:space="preserve">  </w:t>
      </w:r>
      <w:r w:rsidR="00C92A44">
        <w:t>Creative Coder Case Study</w:t>
      </w:r>
    </w:p>
    <w:p w14:paraId="2DCF643F" w14:textId="459C1487" w:rsidR="00664D5A" w:rsidRDefault="00664D5A" w:rsidP="00664D5A">
      <w:pPr>
        <w:spacing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/>
        </w:rPr>
        <w:t xml:space="preserve">Tutor: </w:t>
      </w:r>
      <w:r w:rsidR="00A73102">
        <w:rPr>
          <w:rFonts w:ascii="Calibri" w:eastAsia="Calibri" w:hAnsi="Calibri" w:cs="Calibri"/>
          <w:bCs/>
        </w:rPr>
        <w:t xml:space="preserve">Ms. </w:t>
      </w:r>
      <w:r w:rsidR="00C64B2E">
        <w:rPr>
          <w:rFonts w:ascii="Calibri" w:eastAsia="Calibri" w:hAnsi="Calibri" w:cs="Calibri"/>
          <w:bCs/>
        </w:rPr>
        <w:t>MUNIBA MURTAZA</w:t>
      </w:r>
    </w:p>
    <w:p w14:paraId="0845979C" w14:textId="2D85FA39" w:rsidR="00664D5A" w:rsidRDefault="00664D5A" w:rsidP="00664D5A">
      <w:pPr>
        <w:spacing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/>
        </w:rPr>
        <w:t xml:space="preserve">Student Number: </w:t>
      </w:r>
      <w:r w:rsidR="0012561E">
        <w:rPr>
          <w:rFonts w:ascii="Calibri" w:eastAsia="Calibri" w:hAnsi="Calibri" w:cs="Calibri"/>
          <w:b/>
        </w:rPr>
        <w:t xml:space="preserve"> </w:t>
      </w:r>
    </w:p>
    <w:p w14:paraId="70D60387" w14:textId="07DD22FE" w:rsidR="00664D5A" w:rsidRDefault="00664D5A" w:rsidP="00664D5A">
      <w:pPr>
        <w:spacing w:line="240" w:lineRule="auto"/>
        <w:rPr>
          <w:rFonts w:ascii="Calibri" w:eastAsia="Calibri" w:hAnsi="Calibri" w:cs="Calibri"/>
          <w:bCs/>
        </w:rPr>
      </w:pPr>
      <w:bookmarkStart w:id="0" w:name="_gjdgxs"/>
      <w:bookmarkEnd w:id="0"/>
      <w:r>
        <w:rPr>
          <w:rFonts w:ascii="Calibri" w:eastAsia="Calibri" w:hAnsi="Calibri" w:cs="Calibri"/>
          <w:b/>
        </w:rPr>
        <w:t xml:space="preserve">Date of Submission: </w:t>
      </w:r>
    </w:p>
    <w:p w14:paraId="5D52334C" w14:textId="6064CA9C" w:rsidR="00664D5A" w:rsidRDefault="00664D5A" w:rsidP="00664D5A">
      <w:pPr>
        <w:spacing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Details of your submission</w:t>
      </w:r>
      <w:r w:rsidR="000F1AEE">
        <w:rPr>
          <w:rFonts w:ascii="Calibri" w:eastAsia="Calibri" w:hAnsi="Calibri" w:cs="Calibri"/>
          <w:b/>
        </w:rPr>
        <w:t>:</w:t>
      </w:r>
    </w:p>
    <w:p w14:paraId="3586E21F" w14:textId="77777777" w:rsidR="00664D5A" w:rsidRDefault="00664D5A" w:rsidP="00664D5A">
      <w:pPr>
        <w:spacing w:line="240" w:lineRule="auto"/>
        <w:rPr>
          <w:rFonts w:ascii="Calibri" w:eastAsia="Calibri" w:hAnsi="Calibri" w:cs="Calibri"/>
        </w:rPr>
      </w:pPr>
    </w:p>
    <w:p w14:paraId="129D8E3D" w14:textId="77777777" w:rsidR="00664D5A" w:rsidRDefault="00664D5A" w:rsidP="00664D5A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or an online submission, please enter the URL of where your project files can be accessed (e.g. Google Drive). If a physical artefact, please provide further details on how this project has been submitted to tutors.</w:t>
      </w:r>
    </w:p>
    <w:tbl>
      <w:tblPr>
        <w:tblW w:w="99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85"/>
      </w:tblGrid>
      <w:tr w:rsidR="00664D5A" w14:paraId="1ABDC66C" w14:textId="77777777" w:rsidTr="00A73102">
        <w:tc>
          <w:tcPr>
            <w:tcW w:w="9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68123B" w14:textId="332C7047" w:rsidR="00A00111" w:rsidRDefault="00A00111" w:rsidP="00A91BAD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GitHub Repository</w:t>
            </w:r>
          </w:p>
          <w:p w14:paraId="5D121BB5" w14:textId="220FEF9D" w:rsidR="00A91BAD" w:rsidRPr="00A91BAD" w:rsidRDefault="00C92A44" w:rsidP="00A91BAD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S Word Document</w:t>
            </w:r>
            <w:r w:rsidR="00A91BAD">
              <w:rPr>
                <w:rFonts w:ascii="Calibri" w:eastAsia="Calibri" w:hAnsi="Calibri" w:cs="Calibri"/>
              </w:rPr>
              <w:t xml:space="preserve"> </w:t>
            </w:r>
          </w:p>
        </w:tc>
      </w:tr>
    </w:tbl>
    <w:p w14:paraId="7D71E4A3" w14:textId="77777777" w:rsidR="00664D5A" w:rsidRDefault="00664D5A" w:rsidP="00664D5A">
      <w:pPr>
        <w:spacing w:line="240" w:lineRule="auto"/>
        <w:rPr>
          <w:rFonts w:ascii="Calibri" w:eastAsia="Calibri" w:hAnsi="Calibri" w:cs="Calibri"/>
        </w:rPr>
      </w:pPr>
    </w:p>
    <w:p w14:paraId="44A0B1CB" w14:textId="77777777" w:rsidR="009B15A7" w:rsidRDefault="00664D5A" w:rsidP="00664D5A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n submitting this assignment, I am confirming that I have read and understood the regulations for assessment, and I am aware of the seriousness with which the University regards unfair practice.</w:t>
      </w:r>
    </w:p>
    <w:p w14:paraId="155D4564" w14:textId="392B13BB" w:rsidR="00664D5A" w:rsidRDefault="00664D5A" w:rsidP="00664D5A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Please see the universities </w:t>
      </w:r>
      <w:hyperlink r:id="rId5" w:history="1">
        <w:r>
          <w:rPr>
            <w:rStyle w:val="Hyperlink"/>
            <w:rFonts w:ascii="Calibri" w:eastAsia="Calibri" w:hAnsi="Calibri" w:cs="Calibri"/>
            <w:color w:val="1155CC"/>
          </w:rPr>
          <w:t>Unfair Practice Policy</w:t>
        </w:r>
      </w:hyperlink>
      <w:r>
        <w:rPr>
          <w:rFonts w:ascii="Calibri" w:eastAsia="Calibri" w:hAnsi="Calibri" w:cs="Calibri"/>
        </w:rPr>
        <w:t xml:space="preserve"> for details.</w:t>
      </w:r>
    </w:p>
    <w:p w14:paraId="3A18B570" w14:textId="77777777" w:rsidR="00664D5A" w:rsidRDefault="00664D5A" w:rsidP="00664D5A">
      <w:pPr>
        <w:spacing w:line="240" w:lineRule="auto"/>
        <w:rPr>
          <w:rFonts w:ascii="Calibri" w:eastAsia="Calibri" w:hAnsi="Calibri" w:cs="Calibri"/>
        </w:rPr>
      </w:pPr>
    </w:p>
    <w:p w14:paraId="60F55A9C" w14:textId="638A3215" w:rsidR="00664D5A" w:rsidRDefault="00A73102" w:rsidP="00664D5A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igned: </w:t>
      </w:r>
      <w:r w:rsidR="00664D5A">
        <w:rPr>
          <w:rFonts w:ascii="Calibri" w:eastAsia="Calibri" w:hAnsi="Calibri" w:cs="Calibri"/>
        </w:rPr>
        <w:t xml:space="preserve">                                                                    Date: </w:t>
      </w:r>
    </w:p>
    <w:p w14:paraId="3FA1F31B" w14:textId="77777777" w:rsidR="002C5E8C" w:rsidRPr="00664D5A" w:rsidRDefault="002C5E8C" w:rsidP="00664D5A"/>
    <w:sectPr w:rsidR="002C5E8C" w:rsidRPr="00664D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181158"/>
    <w:multiLevelType w:val="hybridMultilevel"/>
    <w:tmpl w:val="46C2EF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09584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2MLAwNja1MLEwtLRU0lEKTi0uzszPAykwrQUAgkZT1SwAAAA="/>
  </w:docVars>
  <w:rsids>
    <w:rsidRoot w:val="00664D5A"/>
    <w:rsid w:val="000F1AEE"/>
    <w:rsid w:val="0012561E"/>
    <w:rsid w:val="001B5B23"/>
    <w:rsid w:val="0025013E"/>
    <w:rsid w:val="002C5E8C"/>
    <w:rsid w:val="002D56F8"/>
    <w:rsid w:val="002D5A72"/>
    <w:rsid w:val="0041783D"/>
    <w:rsid w:val="004C3F5E"/>
    <w:rsid w:val="004D01DB"/>
    <w:rsid w:val="00522E19"/>
    <w:rsid w:val="00556363"/>
    <w:rsid w:val="0061036D"/>
    <w:rsid w:val="00664D5A"/>
    <w:rsid w:val="00883A41"/>
    <w:rsid w:val="008E135F"/>
    <w:rsid w:val="00904850"/>
    <w:rsid w:val="00961060"/>
    <w:rsid w:val="009B15A7"/>
    <w:rsid w:val="00A00111"/>
    <w:rsid w:val="00A73102"/>
    <w:rsid w:val="00A91BAD"/>
    <w:rsid w:val="00C64B2E"/>
    <w:rsid w:val="00C92A44"/>
    <w:rsid w:val="00DB6844"/>
    <w:rsid w:val="00E51686"/>
    <w:rsid w:val="00F84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7D2E0"/>
  <w15:chartTrackingRefBased/>
  <w15:docId w15:val="{12E923BE-10F2-4B9D-8595-71C897CA3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4D5A"/>
    <w:pPr>
      <w:spacing w:line="256" w:lineRule="auto"/>
    </w:pPr>
    <w:rPr>
      <w:rFonts w:ascii="Times New Roman" w:hAnsi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64D5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013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91BA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1BAD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80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hehub.bathspa.ac.uk/reference/student-policies/unfair-practice-polic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ozo</dc:creator>
  <cp:keywords/>
  <dc:description/>
  <cp:lastModifiedBy>Muniba m</cp:lastModifiedBy>
  <cp:revision>2</cp:revision>
  <dcterms:created xsi:type="dcterms:W3CDTF">2024-03-23T01:58:00Z</dcterms:created>
  <dcterms:modified xsi:type="dcterms:W3CDTF">2024-03-23T01:58:00Z</dcterms:modified>
</cp:coreProperties>
</file>